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75D476" w14:textId="77777777" w:rsidR="00A44139" w:rsidRPr="00D01214" w:rsidRDefault="00A44139" w:rsidP="00A44139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Oak Creek Club Homeowners Association</w:t>
      </w:r>
    </w:p>
    <w:p w14:paraId="6D647A6C" w14:textId="77777777" w:rsidR="00A44139" w:rsidRPr="00D01214" w:rsidRDefault="00A44139" w:rsidP="00A44139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14505 Mary Bowie Parkway</w:t>
      </w:r>
    </w:p>
    <w:p w14:paraId="42B96CFB" w14:textId="77777777" w:rsidR="00A44139" w:rsidRDefault="00A44139" w:rsidP="00A44139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Upper Marlboro MD, 20774</w:t>
      </w:r>
    </w:p>
    <w:p w14:paraId="5E96BAD0" w14:textId="77777777" w:rsidR="00A44139" w:rsidRPr="00D01214" w:rsidRDefault="00A44139" w:rsidP="00A44139">
      <w:pPr>
        <w:pStyle w:val="NoSpacing"/>
        <w:jc w:val="center"/>
        <w:rPr>
          <w:sz w:val="24"/>
          <w:szCs w:val="24"/>
        </w:rPr>
      </w:pPr>
    </w:p>
    <w:p w14:paraId="5789B167" w14:textId="77777777" w:rsidR="00A44139" w:rsidRPr="00D01214" w:rsidRDefault="00A44139" w:rsidP="00A44139">
      <w:pPr>
        <w:pStyle w:val="NoSpacing"/>
        <w:jc w:val="center"/>
        <w:rPr>
          <w:b/>
          <w:bCs/>
          <w:sz w:val="24"/>
          <w:szCs w:val="24"/>
          <w:u w:val="single"/>
        </w:rPr>
      </w:pPr>
      <w:r w:rsidRPr="00D01214">
        <w:rPr>
          <w:b/>
          <w:bCs/>
          <w:sz w:val="24"/>
          <w:szCs w:val="24"/>
          <w:u w:val="single"/>
        </w:rPr>
        <w:t>Social Committee Meeting Agenda</w:t>
      </w:r>
    </w:p>
    <w:p w14:paraId="58678F36" w14:textId="43C0AF10" w:rsidR="00A44139" w:rsidRPr="00D01214" w:rsidRDefault="00D22E48" w:rsidP="00A44139">
      <w:pPr>
        <w:pStyle w:val="NoSpacing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Saturday January 11</w:t>
      </w:r>
      <w:r w:rsidR="7F0CD537" w:rsidRPr="03AB53EF">
        <w:rPr>
          <w:b/>
          <w:bCs/>
          <w:sz w:val="24"/>
          <w:szCs w:val="24"/>
          <w:u w:val="single"/>
        </w:rPr>
        <w:t>,</w:t>
      </w:r>
      <w:r w:rsidR="00A44139" w:rsidRPr="03AB53EF">
        <w:rPr>
          <w:b/>
          <w:bCs/>
          <w:sz w:val="24"/>
          <w:szCs w:val="24"/>
          <w:u w:val="single"/>
        </w:rPr>
        <w:t xml:space="preserve"> </w:t>
      </w:r>
      <w:r w:rsidR="00C125C6">
        <w:rPr>
          <w:b/>
          <w:bCs/>
          <w:sz w:val="24"/>
          <w:szCs w:val="24"/>
          <w:u w:val="single"/>
        </w:rPr>
        <w:t>2025 @</w:t>
      </w:r>
      <w:r w:rsidR="00A44139" w:rsidRPr="03AB53EF">
        <w:rPr>
          <w:b/>
          <w:bCs/>
          <w:sz w:val="24"/>
          <w:szCs w:val="24"/>
          <w:u w:val="single"/>
        </w:rPr>
        <w:t xml:space="preserve"> </w:t>
      </w:r>
      <w:r>
        <w:rPr>
          <w:b/>
          <w:bCs/>
          <w:sz w:val="24"/>
          <w:szCs w:val="24"/>
          <w:u w:val="single"/>
        </w:rPr>
        <w:t>12:30 pm</w:t>
      </w:r>
    </w:p>
    <w:p w14:paraId="17EDFFCF" w14:textId="77777777" w:rsidR="00A44139" w:rsidRPr="00D01214" w:rsidRDefault="00A44139" w:rsidP="00A44139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207B5EF9" w14:textId="77777777" w:rsidR="00A44139" w:rsidRPr="00D01214" w:rsidRDefault="00A44139" w:rsidP="00A44139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37F747D4" w14:textId="605DFAB8" w:rsidR="00A44139" w:rsidRPr="00D01214" w:rsidRDefault="00A44139" w:rsidP="00A44139">
      <w:pPr>
        <w:pStyle w:val="NoSpacing"/>
        <w:rPr>
          <w:sz w:val="24"/>
          <w:szCs w:val="24"/>
        </w:rPr>
      </w:pPr>
      <w:r w:rsidRPr="00E350EE">
        <w:rPr>
          <w:b/>
          <w:bCs/>
          <w:sz w:val="24"/>
          <w:szCs w:val="24"/>
        </w:rPr>
        <w:t>Call To Order:</w:t>
      </w:r>
      <w:r w:rsidRPr="00D01214">
        <w:rPr>
          <w:sz w:val="24"/>
          <w:szCs w:val="24"/>
        </w:rPr>
        <w:t xml:space="preserve"> </w:t>
      </w:r>
      <w:r w:rsidR="00D22E48">
        <w:rPr>
          <w:sz w:val="24"/>
          <w:szCs w:val="24"/>
        </w:rPr>
        <w:t>12:3</w:t>
      </w:r>
      <w:r w:rsidRPr="00D01214">
        <w:rPr>
          <w:sz w:val="24"/>
          <w:szCs w:val="24"/>
        </w:rPr>
        <w:t>0</w:t>
      </w:r>
      <w:r>
        <w:rPr>
          <w:sz w:val="24"/>
          <w:szCs w:val="24"/>
        </w:rPr>
        <w:t xml:space="preserve"> </w:t>
      </w:r>
      <w:r w:rsidRPr="00D01214">
        <w:rPr>
          <w:sz w:val="24"/>
          <w:szCs w:val="24"/>
        </w:rPr>
        <w:t>p</w:t>
      </w:r>
      <w:r>
        <w:rPr>
          <w:sz w:val="24"/>
          <w:szCs w:val="24"/>
        </w:rPr>
        <w:t>m</w:t>
      </w:r>
    </w:p>
    <w:p w14:paraId="248B73E6" w14:textId="77777777" w:rsidR="00A44139" w:rsidRPr="00D01214" w:rsidRDefault="00A44139" w:rsidP="00A44139">
      <w:pPr>
        <w:pStyle w:val="NoSpacing"/>
        <w:rPr>
          <w:sz w:val="24"/>
          <w:szCs w:val="24"/>
        </w:rPr>
      </w:pPr>
    </w:p>
    <w:p w14:paraId="14E9F6E7" w14:textId="43CFC252" w:rsidR="00A44139" w:rsidRPr="00E350EE" w:rsidRDefault="00A44139" w:rsidP="00A44139">
      <w:pPr>
        <w:pStyle w:val="NoSpacing"/>
        <w:rPr>
          <w:sz w:val="24"/>
          <w:szCs w:val="24"/>
        </w:rPr>
      </w:pPr>
      <w:r w:rsidRPr="00D01214">
        <w:rPr>
          <w:b/>
          <w:bCs/>
          <w:sz w:val="24"/>
          <w:szCs w:val="24"/>
          <w:u w:val="single"/>
        </w:rPr>
        <w:t>Minute Taker:</w:t>
      </w:r>
      <w:r>
        <w:rPr>
          <w:b/>
          <w:bCs/>
          <w:sz w:val="24"/>
          <w:szCs w:val="24"/>
          <w:u w:val="single"/>
        </w:rPr>
        <w:t xml:space="preserve"> </w:t>
      </w:r>
      <w:r w:rsidR="00065F83">
        <w:rPr>
          <w:sz w:val="24"/>
          <w:szCs w:val="24"/>
        </w:rPr>
        <w:t xml:space="preserve">Jennifer </w:t>
      </w:r>
      <w:r w:rsidR="0021302B">
        <w:rPr>
          <w:sz w:val="24"/>
          <w:szCs w:val="24"/>
        </w:rPr>
        <w:t>Phi</w:t>
      </w:r>
      <w:r w:rsidR="0034184F">
        <w:rPr>
          <w:sz w:val="24"/>
          <w:szCs w:val="24"/>
        </w:rPr>
        <w:t>llips</w:t>
      </w:r>
    </w:p>
    <w:p w14:paraId="6EB1C62B" w14:textId="77777777" w:rsidR="00A44139" w:rsidRPr="00D01214" w:rsidRDefault="00A44139" w:rsidP="00A44139">
      <w:pPr>
        <w:pStyle w:val="NoSpacing"/>
        <w:rPr>
          <w:b/>
          <w:bCs/>
          <w:sz w:val="24"/>
          <w:szCs w:val="24"/>
          <w:u w:val="single"/>
        </w:rPr>
      </w:pPr>
    </w:p>
    <w:p w14:paraId="350C600D" w14:textId="77777777" w:rsidR="00A44139" w:rsidRDefault="00A44139" w:rsidP="00A44139">
      <w:pPr>
        <w:pStyle w:val="NoSpacing"/>
        <w:rPr>
          <w:sz w:val="24"/>
          <w:szCs w:val="24"/>
        </w:rPr>
      </w:pPr>
      <w:r w:rsidRPr="00D01214">
        <w:rPr>
          <w:b/>
          <w:bCs/>
          <w:sz w:val="24"/>
          <w:szCs w:val="24"/>
          <w:u w:val="single"/>
        </w:rPr>
        <w:t xml:space="preserve">Resident Forum: </w:t>
      </w:r>
      <w:r>
        <w:rPr>
          <w:sz w:val="24"/>
          <w:szCs w:val="24"/>
        </w:rPr>
        <w:t>2</w:t>
      </w:r>
      <w:r w:rsidRPr="00D01214">
        <w:rPr>
          <w:sz w:val="24"/>
          <w:szCs w:val="24"/>
        </w:rPr>
        <w:t>5 minutes</w:t>
      </w:r>
    </w:p>
    <w:p w14:paraId="36CD9316" w14:textId="77777777" w:rsidR="00A44139" w:rsidRDefault="00A44139" w:rsidP="00A44139">
      <w:pPr>
        <w:pStyle w:val="NoSpacing"/>
        <w:rPr>
          <w:sz w:val="24"/>
          <w:szCs w:val="24"/>
        </w:rPr>
      </w:pPr>
    </w:p>
    <w:p w14:paraId="07908DF5" w14:textId="5F311AA5" w:rsidR="00A44139" w:rsidRPr="00887736" w:rsidRDefault="00A44139" w:rsidP="00A44139">
      <w:pPr>
        <w:pStyle w:val="NoSpacing"/>
        <w:rPr>
          <w:b/>
          <w:bCs/>
          <w:sz w:val="24"/>
          <w:szCs w:val="24"/>
          <w:u w:val="single"/>
        </w:rPr>
      </w:pPr>
      <w:r w:rsidRPr="00887736">
        <w:rPr>
          <w:b/>
          <w:bCs/>
          <w:sz w:val="24"/>
          <w:szCs w:val="24"/>
          <w:u w:val="single"/>
        </w:rPr>
        <w:t>Approve</w:t>
      </w:r>
      <w:r>
        <w:rPr>
          <w:b/>
          <w:bCs/>
          <w:sz w:val="24"/>
          <w:szCs w:val="24"/>
          <w:u w:val="single"/>
        </w:rPr>
        <w:t xml:space="preserve"> of </w:t>
      </w:r>
      <w:proofErr w:type="gramStart"/>
      <w:r w:rsidR="00154351">
        <w:rPr>
          <w:b/>
          <w:bCs/>
          <w:sz w:val="24"/>
          <w:szCs w:val="24"/>
          <w:u w:val="single"/>
        </w:rPr>
        <w:t xml:space="preserve">December </w:t>
      </w:r>
      <w:r w:rsidR="006C7224">
        <w:rPr>
          <w:b/>
          <w:bCs/>
          <w:sz w:val="24"/>
          <w:szCs w:val="24"/>
          <w:u w:val="single"/>
        </w:rPr>
        <w:t xml:space="preserve"> </w:t>
      </w:r>
      <w:r>
        <w:rPr>
          <w:b/>
          <w:bCs/>
          <w:sz w:val="24"/>
          <w:szCs w:val="24"/>
          <w:u w:val="single"/>
        </w:rPr>
        <w:t>Meeting</w:t>
      </w:r>
      <w:proofErr w:type="gramEnd"/>
      <w:r w:rsidRPr="00887736">
        <w:rPr>
          <w:b/>
          <w:bCs/>
          <w:sz w:val="24"/>
          <w:szCs w:val="24"/>
          <w:u w:val="single"/>
        </w:rPr>
        <w:t xml:space="preserve"> Minutes</w:t>
      </w:r>
    </w:p>
    <w:p w14:paraId="115EADCC" w14:textId="77777777" w:rsidR="00A44139" w:rsidRPr="00D01214" w:rsidRDefault="00A44139" w:rsidP="00A44139">
      <w:pPr>
        <w:pStyle w:val="NoSpacing"/>
        <w:rPr>
          <w:sz w:val="24"/>
          <w:szCs w:val="24"/>
        </w:rPr>
      </w:pPr>
    </w:p>
    <w:p w14:paraId="783E1B5C" w14:textId="77777777" w:rsidR="00A44139" w:rsidRDefault="00A44139" w:rsidP="00A44139">
      <w:pPr>
        <w:pStyle w:val="NoSpacing"/>
        <w:rPr>
          <w:b/>
          <w:bCs/>
          <w:sz w:val="24"/>
          <w:szCs w:val="24"/>
          <w:u w:val="single"/>
        </w:rPr>
      </w:pPr>
      <w:r w:rsidRPr="03AB53EF">
        <w:rPr>
          <w:b/>
          <w:bCs/>
          <w:sz w:val="24"/>
          <w:szCs w:val="24"/>
          <w:u w:val="single"/>
        </w:rPr>
        <w:t xml:space="preserve">Old Business: </w:t>
      </w:r>
    </w:p>
    <w:p w14:paraId="2AB07B2F" w14:textId="2B65A5AA" w:rsidR="00F2532E" w:rsidRDefault="00A31EBE" w:rsidP="03AB53EF">
      <w:pPr>
        <w:pStyle w:val="ListParagraph"/>
        <w:numPr>
          <w:ilvl w:val="0"/>
          <w:numId w:val="2"/>
        </w:numPr>
      </w:pPr>
      <w:r>
        <w:t xml:space="preserve">2025 </w:t>
      </w:r>
      <w:r w:rsidR="00AE6DB8">
        <w:t>Holiday Venue Update</w:t>
      </w:r>
    </w:p>
    <w:p w14:paraId="60EC2AA5" w14:textId="36AA680F" w:rsidR="00B039AB" w:rsidRDefault="00B039AB" w:rsidP="03AB53EF">
      <w:pPr>
        <w:pStyle w:val="NoSpacing"/>
        <w:rPr>
          <w:b/>
          <w:bCs/>
          <w:sz w:val="24"/>
          <w:szCs w:val="24"/>
          <w:u w:val="single"/>
        </w:rPr>
      </w:pPr>
      <w:r w:rsidRPr="03AB53EF">
        <w:rPr>
          <w:b/>
          <w:bCs/>
          <w:sz w:val="24"/>
          <w:szCs w:val="24"/>
          <w:u w:val="single"/>
        </w:rPr>
        <w:t>New Business:</w:t>
      </w:r>
    </w:p>
    <w:p w14:paraId="5CB9EA05" w14:textId="7CD1D0EB" w:rsidR="00B039AB" w:rsidRDefault="00D70B29" w:rsidP="03AB53EF">
      <w:pPr>
        <w:pStyle w:val="ListParagraph"/>
        <w:numPr>
          <w:ilvl w:val="0"/>
          <w:numId w:val="1"/>
        </w:numPr>
      </w:pPr>
      <w:r>
        <w:t>Welcome 2025</w:t>
      </w:r>
    </w:p>
    <w:p w14:paraId="7640F7E0" w14:textId="50CB5D95" w:rsidR="00B039AB" w:rsidRDefault="00F1259B" w:rsidP="03AB53EF">
      <w:pPr>
        <w:pStyle w:val="ListParagraph"/>
        <w:numPr>
          <w:ilvl w:val="0"/>
          <w:numId w:val="1"/>
        </w:numPr>
      </w:pPr>
      <w:r>
        <w:t>Social Committee Planner</w:t>
      </w:r>
      <w:r w:rsidR="000A589F">
        <w:t xml:space="preserve"> (Discussion)</w:t>
      </w:r>
    </w:p>
    <w:p w14:paraId="512D753B" w14:textId="4617B1D5" w:rsidR="00B039AB" w:rsidRDefault="00AE6DB8" w:rsidP="03AB53EF">
      <w:pPr>
        <w:pStyle w:val="ListParagraph"/>
        <w:numPr>
          <w:ilvl w:val="0"/>
          <w:numId w:val="1"/>
        </w:numPr>
      </w:pPr>
      <w:r>
        <w:t>Social Committee Event</w:t>
      </w:r>
      <w:r w:rsidR="00720DAF">
        <w:t>s (</w:t>
      </w:r>
      <w:r>
        <w:t>Dates and Budget</w:t>
      </w:r>
      <w:r w:rsidR="00720DAF">
        <w:t>)</w:t>
      </w:r>
    </w:p>
    <w:p w14:paraId="7F6A439B" w14:textId="77777777" w:rsidR="00F2532E" w:rsidRDefault="00F2532E" w:rsidP="00F2532E">
      <w:pPr>
        <w:pStyle w:val="ListParagraph"/>
        <w:rPr>
          <w:rFonts w:cstheme="minorHAnsi"/>
        </w:rPr>
      </w:pPr>
    </w:p>
    <w:p w14:paraId="0554E4AE" w14:textId="2C322F42" w:rsidR="00A44139" w:rsidRPr="00DC7F26" w:rsidRDefault="00A44139" w:rsidP="00A44139">
      <w:pPr>
        <w:spacing w:after="0"/>
        <w:rPr>
          <w:rFonts w:cstheme="minorHAnsi"/>
          <w:sz w:val="24"/>
          <w:szCs w:val="24"/>
        </w:rPr>
      </w:pPr>
      <w:r w:rsidRPr="00DC7F26">
        <w:rPr>
          <w:rFonts w:cstheme="minorHAnsi"/>
          <w:sz w:val="24"/>
          <w:szCs w:val="24"/>
        </w:rPr>
        <w:t>Adjourn Meeting</w:t>
      </w:r>
      <w:r>
        <w:rPr>
          <w:rFonts w:cstheme="minorHAnsi"/>
          <w:sz w:val="24"/>
          <w:szCs w:val="24"/>
        </w:rPr>
        <w:t xml:space="preserve"> </w:t>
      </w:r>
      <w:r w:rsidR="00A010C7">
        <w:rPr>
          <w:rFonts w:cstheme="minorHAnsi"/>
          <w:sz w:val="24"/>
          <w:szCs w:val="24"/>
        </w:rPr>
        <w:t>3:00</w:t>
      </w:r>
      <w:r>
        <w:rPr>
          <w:rFonts w:cstheme="minorHAnsi"/>
          <w:sz w:val="24"/>
          <w:szCs w:val="24"/>
        </w:rPr>
        <w:t xml:space="preserve"> pm</w:t>
      </w:r>
    </w:p>
    <w:p w14:paraId="24D59A50" w14:textId="77777777" w:rsidR="00A44139" w:rsidRDefault="00A44139" w:rsidP="00A44139"/>
    <w:p w14:paraId="318DC442" w14:textId="77777777" w:rsidR="00A44139" w:rsidRPr="00D01214" w:rsidRDefault="00A44139" w:rsidP="00A44139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 xml:space="preserve"> </w:t>
      </w:r>
    </w:p>
    <w:p w14:paraId="0F91C612" w14:textId="77777777" w:rsidR="006A7C49" w:rsidRDefault="006A7C49"/>
    <w:sectPr w:rsidR="006A7C49" w:rsidSect="00A4413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B2AD32" w14:textId="77777777" w:rsidR="00D7795E" w:rsidRDefault="00D7795E" w:rsidP="00A44139">
      <w:pPr>
        <w:spacing w:after="0" w:line="240" w:lineRule="auto"/>
      </w:pPr>
      <w:r>
        <w:separator/>
      </w:r>
    </w:p>
  </w:endnote>
  <w:endnote w:type="continuationSeparator" w:id="0">
    <w:p w14:paraId="0DCF0435" w14:textId="77777777" w:rsidR="00D7795E" w:rsidRDefault="00D7795E" w:rsidP="00A441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03A377" w14:textId="77777777" w:rsidR="00A44139" w:rsidRDefault="00A441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C4DFC0" w14:textId="77777777" w:rsidR="00A44139" w:rsidRDefault="00A441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7C04F5" w14:textId="77777777" w:rsidR="00A44139" w:rsidRDefault="00A441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68C78A" w14:textId="77777777" w:rsidR="00D7795E" w:rsidRDefault="00D7795E" w:rsidP="00A44139">
      <w:pPr>
        <w:spacing w:after="0" w:line="240" w:lineRule="auto"/>
      </w:pPr>
      <w:r>
        <w:separator/>
      </w:r>
    </w:p>
  </w:footnote>
  <w:footnote w:type="continuationSeparator" w:id="0">
    <w:p w14:paraId="7B81681A" w14:textId="77777777" w:rsidR="00D7795E" w:rsidRDefault="00D7795E" w:rsidP="00A441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7E0C78" w14:textId="77777777" w:rsidR="00A44139" w:rsidRDefault="00A441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5AC5A7" w14:textId="1046D67F" w:rsidR="00A44139" w:rsidRDefault="00A441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A84855" w14:textId="77777777" w:rsidR="00A44139" w:rsidRDefault="00A441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D4609A"/>
    <w:multiLevelType w:val="hybridMultilevel"/>
    <w:tmpl w:val="B4CA3CA0"/>
    <w:lvl w:ilvl="0" w:tplc="1D72EB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80C5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FCD7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FE9F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2E88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78C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B09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68F8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9AA4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AB7A6E"/>
    <w:multiLevelType w:val="hybridMultilevel"/>
    <w:tmpl w:val="3F169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921C84"/>
    <w:multiLevelType w:val="hybridMultilevel"/>
    <w:tmpl w:val="2D601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8E3119"/>
    <w:multiLevelType w:val="hybridMultilevel"/>
    <w:tmpl w:val="7D686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0145753">
    <w:abstractNumId w:val="0"/>
  </w:num>
  <w:num w:numId="2" w16cid:durableId="648945092">
    <w:abstractNumId w:val="2"/>
  </w:num>
  <w:num w:numId="3" w16cid:durableId="818888277">
    <w:abstractNumId w:val="1"/>
  </w:num>
  <w:num w:numId="4" w16cid:durableId="20973589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rG0NDYzNjcxtzRX0lEKTi0uzszPAykwrwUAE8TmYCwAAAA="/>
  </w:docVars>
  <w:rsids>
    <w:rsidRoot w:val="00A44139"/>
    <w:rsid w:val="00054DF7"/>
    <w:rsid w:val="00065F83"/>
    <w:rsid w:val="000A589F"/>
    <w:rsid w:val="00154351"/>
    <w:rsid w:val="00156852"/>
    <w:rsid w:val="0021302B"/>
    <w:rsid w:val="002869E9"/>
    <w:rsid w:val="002A0D5A"/>
    <w:rsid w:val="0034184F"/>
    <w:rsid w:val="003572E0"/>
    <w:rsid w:val="00470237"/>
    <w:rsid w:val="005233D7"/>
    <w:rsid w:val="006413A6"/>
    <w:rsid w:val="006A7C49"/>
    <w:rsid w:val="006C7224"/>
    <w:rsid w:val="00705CF4"/>
    <w:rsid w:val="00720DAF"/>
    <w:rsid w:val="00867EDA"/>
    <w:rsid w:val="00931931"/>
    <w:rsid w:val="00A010C7"/>
    <w:rsid w:val="00A072BD"/>
    <w:rsid w:val="00A10CDC"/>
    <w:rsid w:val="00A31EBE"/>
    <w:rsid w:val="00A367E2"/>
    <w:rsid w:val="00A41A1F"/>
    <w:rsid w:val="00A44139"/>
    <w:rsid w:val="00AA624D"/>
    <w:rsid w:val="00AE6DB8"/>
    <w:rsid w:val="00B039AB"/>
    <w:rsid w:val="00B226B8"/>
    <w:rsid w:val="00B6669B"/>
    <w:rsid w:val="00BB0566"/>
    <w:rsid w:val="00C125C6"/>
    <w:rsid w:val="00D22E48"/>
    <w:rsid w:val="00D54846"/>
    <w:rsid w:val="00D70B29"/>
    <w:rsid w:val="00D7795E"/>
    <w:rsid w:val="00E04750"/>
    <w:rsid w:val="00E2019D"/>
    <w:rsid w:val="00E350EE"/>
    <w:rsid w:val="00E6761A"/>
    <w:rsid w:val="00E74232"/>
    <w:rsid w:val="00F00597"/>
    <w:rsid w:val="00F1259B"/>
    <w:rsid w:val="00F2532E"/>
    <w:rsid w:val="03AB53EF"/>
    <w:rsid w:val="1E01E359"/>
    <w:rsid w:val="476A16C6"/>
    <w:rsid w:val="5DE09E77"/>
    <w:rsid w:val="7DB800AD"/>
    <w:rsid w:val="7F0CD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EFA6A5"/>
  <w15:chartTrackingRefBased/>
  <w15:docId w15:val="{CA527E83-FCE4-4FB0-964B-F3309410D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1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413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4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44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139"/>
  </w:style>
  <w:style w:type="paragraph" w:styleId="Footer">
    <w:name w:val="footer"/>
    <w:basedOn w:val="Normal"/>
    <w:link w:val="FooterChar"/>
    <w:uiPriority w:val="99"/>
    <w:unhideWhenUsed/>
    <w:rsid w:val="00A44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4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7" ma:contentTypeDescription="Create a new document." ma:contentTypeScope="" ma:versionID="bb7253dbe10f2651ea97dda9034cff05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a175623898e2af8cf3283bf0ee0e8781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19b886-fbc6-409e-b043-6231f6827e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7cc36f4-db20-4c90-af68-c27428ee5477}" ma:internalName="TaxCatchAll" ma:showField="CatchAllData" ma:web="5ed33ade-f368-4122-a2df-1f5b671534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4C52B5-424D-4FB1-A89D-858D1321E4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E167A6-DAF3-4D71-A709-BFBF52D4F8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869a2-3dbf-421b-8a64-0ce13a5aefa3"/>
    <ds:schemaRef ds:uri="5ed33ade-f368-4122-a2df-1f5b6715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8</Words>
  <Characters>394</Characters>
  <Application>Microsoft Office Word</Application>
  <DocSecurity>0</DocSecurity>
  <Lines>3</Lines>
  <Paragraphs>1</Paragraphs>
  <ScaleCrop>false</ScaleCrop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evenson</dc:creator>
  <cp:keywords/>
  <dc:description/>
  <cp:lastModifiedBy>Doreen Upshur Adair</cp:lastModifiedBy>
  <cp:revision>2</cp:revision>
  <dcterms:created xsi:type="dcterms:W3CDTF">2025-01-07T20:52:00Z</dcterms:created>
  <dcterms:modified xsi:type="dcterms:W3CDTF">2025-01-07T20:52:00Z</dcterms:modified>
</cp:coreProperties>
</file>